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8706B" w14:textId="77777777" w:rsidR="0085520F" w:rsidRDefault="0085520F" w:rsidP="00D73B56">
      <w:pPr>
        <w:pStyle w:val="Titel"/>
        <w:shd w:val="clear" w:color="auto" w:fill="FFFFFF" w:themeFill="background1"/>
      </w:pPr>
      <w:bookmarkStart w:id="0" w:name="_brvy89dnxdks" w:colFirst="0" w:colLast="0"/>
      <w:bookmarkEnd w:id="0"/>
      <w:r>
        <w:t>Pflichtenheft</w:t>
      </w:r>
    </w:p>
    <w:p w14:paraId="65BD9EC6" w14:textId="77777777"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Projekt: Smart-Mirror</w:t>
      </w:r>
    </w:p>
    <w:p w14:paraId="3680ECF8" w14:textId="77777777"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Autor: Mauricio Köll</w:t>
      </w:r>
    </w:p>
    <w:p w14:paraId="0B0FB42C" w14:textId="77777777" w:rsidR="00063039" w:rsidRPr="007A4784" w:rsidRDefault="006E538A" w:rsidP="0085520F">
      <w:pPr>
        <w:jc w:val="right"/>
        <w:rPr>
          <w:rFonts w:ascii="Helvetica" w:hAnsi="Helvetica" w:cs="Helvetica"/>
          <w:color w:val="auto"/>
          <w:sz w:val="24"/>
          <w:shd w:val="clear" w:color="auto" w:fill="FFFFFF" w:themeFill="background1"/>
          <w:lang w:val="de-DE"/>
        </w:rPr>
      </w:pPr>
      <w:proofErr w:type="spellStart"/>
      <w:r w:rsidRPr="007A4784">
        <w:rPr>
          <w:sz w:val="24"/>
          <w:lang w:val="de-DE"/>
        </w:rPr>
        <w:t>Github</w:t>
      </w:r>
      <w:proofErr w:type="spellEnd"/>
      <w:r w:rsidRPr="007A4784">
        <w:rPr>
          <w:sz w:val="24"/>
          <w:lang w:val="de-DE"/>
        </w:rPr>
        <w:t>-Link:</w:t>
      </w:r>
      <w:r w:rsidR="00D73B56" w:rsidRPr="007A4784">
        <w:rPr>
          <w:sz w:val="24"/>
          <w:lang w:val="de-DE"/>
        </w:rPr>
        <w:t xml:space="preserve"> </w:t>
      </w:r>
      <w:r w:rsidR="00D73B56" w:rsidRPr="007A4784">
        <w:rPr>
          <w:rFonts w:ascii="Helvetica" w:hAnsi="Helvetica" w:cs="Helvetica"/>
          <w:color w:val="auto"/>
          <w:sz w:val="24"/>
          <w:shd w:val="clear" w:color="auto" w:fill="FFFFFF" w:themeFill="background1"/>
          <w:lang w:val="de-DE"/>
        </w:rPr>
        <w:t>goo.gl/</w:t>
      </w:r>
      <w:proofErr w:type="spellStart"/>
      <w:r w:rsidR="00D73B56" w:rsidRPr="007A4784">
        <w:rPr>
          <w:rFonts w:ascii="Helvetica" w:hAnsi="Helvetica" w:cs="Helvetica"/>
          <w:color w:val="auto"/>
          <w:sz w:val="24"/>
          <w:shd w:val="clear" w:color="auto" w:fill="FFFFFF" w:themeFill="background1"/>
          <w:lang w:val="de-DE"/>
        </w:rPr>
        <w:t>hNiDVm</w:t>
      </w:r>
      <w:proofErr w:type="spellEnd"/>
    </w:p>
    <w:p w14:paraId="747FB9CC" w14:textId="77777777" w:rsidR="0085520F" w:rsidRPr="00063039" w:rsidRDefault="00063039" w:rsidP="0085520F">
      <w:pPr>
        <w:jc w:val="right"/>
        <w:rPr>
          <w:lang w:val="de-DE"/>
        </w:rPr>
      </w:pPr>
      <w:r w:rsidRPr="00063039">
        <w:rPr>
          <w:sz w:val="24"/>
          <w:lang w:val="de-DE"/>
        </w:rPr>
        <w:t xml:space="preserve">Voraussichtliche Fertigstellung: </w:t>
      </w:r>
      <w:r w:rsidR="00A611DA">
        <w:rPr>
          <w:sz w:val="24"/>
          <w:lang w:val="de-DE"/>
        </w:rPr>
        <w:t>19</w:t>
      </w:r>
      <w:r w:rsidRPr="00063039">
        <w:rPr>
          <w:sz w:val="24"/>
          <w:lang w:val="de-DE"/>
        </w:rPr>
        <w:t>.12.2018</w:t>
      </w:r>
      <w:r w:rsidR="0085520F" w:rsidRPr="00063039">
        <w:rPr>
          <w:lang w:val="de-DE"/>
        </w:rPr>
        <w:br w:type="page"/>
      </w:r>
    </w:p>
    <w:p w14:paraId="6307C1B1" w14:textId="77777777" w:rsidR="00063039" w:rsidRPr="00063039" w:rsidRDefault="00063039" w:rsidP="0085520F">
      <w:pPr>
        <w:rPr>
          <w:sz w:val="32"/>
          <w:szCs w:val="32"/>
        </w:rPr>
      </w:pPr>
      <w:r w:rsidRPr="00063039">
        <w:rPr>
          <w:sz w:val="32"/>
          <w:szCs w:val="32"/>
        </w:rPr>
        <w:lastRenderedPageBreak/>
        <w:t>Zusammenfassung:</w:t>
      </w:r>
    </w:p>
    <w:p w14:paraId="3B9E836F" w14:textId="77777777" w:rsidR="0085520F" w:rsidRDefault="0085520F" w:rsidP="0085520F">
      <w:r>
        <w:t xml:space="preserve">Das Ziel des Projektes ist </w:t>
      </w:r>
      <w:r w:rsidR="00F67A4C">
        <w:t>es eine Erweiterung</w:t>
      </w:r>
      <w:r>
        <w:t xml:space="preserve"> für das bereits vorhandene Magic Mirror Open Source Projekt zu erstellen. Diese </w:t>
      </w:r>
      <w:r w:rsidR="00F67A4C">
        <w:t>soll mit Hilfe von zwei Knöpfen, Musik, welche zuvor per USB-Stick auf das Gerät geladen wurden, abspielen und weiter geschalten werden.</w:t>
      </w:r>
    </w:p>
    <w:p w14:paraId="4B2514E3" w14:textId="77777777" w:rsidR="0085520F" w:rsidRDefault="00411FF8" w:rsidP="0085520F">
      <w:pPr>
        <w:pStyle w:val="berschrift2"/>
      </w:pPr>
      <w:bookmarkStart w:id="1" w:name="_fynsr4eg7a8n" w:colFirst="0" w:colLast="0"/>
      <w:bookmarkEnd w:id="1"/>
      <w:r>
        <w:t>Soll</w:t>
      </w:r>
      <w:r w:rsidR="0085520F">
        <w:t>kriterien:</w:t>
      </w:r>
    </w:p>
    <w:p w14:paraId="689F20F4" w14:textId="77777777" w:rsidR="0085520F" w:rsidRDefault="0085520F" w:rsidP="0085520F">
      <w:pPr>
        <w:numPr>
          <w:ilvl w:val="0"/>
          <w:numId w:val="4"/>
        </w:numPr>
        <w:contextualSpacing/>
      </w:pPr>
      <w:r>
        <w:t>Der Spiegel</w:t>
      </w:r>
      <w:r w:rsidR="0039082C">
        <w:t xml:space="preserve"> </w:t>
      </w:r>
      <w:r>
        <w:t>aktiviert sich automatisch, sobald dieser mit einem Bewegungsmelder Bewegungen wahrnimmt.</w:t>
      </w:r>
    </w:p>
    <w:p w14:paraId="3BC01E56" w14:textId="77777777" w:rsidR="0085520F" w:rsidRDefault="0085520F" w:rsidP="0085520F">
      <w:pPr>
        <w:numPr>
          <w:ilvl w:val="0"/>
          <w:numId w:val="4"/>
        </w:numPr>
        <w:contextualSpacing/>
      </w:pPr>
      <w:r>
        <w:t xml:space="preserve">Der Benutzer kann Wetterdaten für einen angegebenen Ort ansehen. </w:t>
      </w:r>
    </w:p>
    <w:p w14:paraId="5458A015" w14:textId="77777777" w:rsidR="0085520F" w:rsidRDefault="0085520F" w:rsidP="0085520F">
      <w:pPr>
        <w:numPr>
          <w:ilvl w:val="0"/>
          <w:numId w:val="4"/>
        </w:numPr>
        <w:contextualSpacing/>
      </w:pPr>
      <w:r>
        <w:t>Der Benutzer kann die Uhrzeit ansehen</w:t>
      </w:r>
    </w:p>
    <w:p w14:paraId="67023379" w14:textId="77777777" w:rsidR="006E538A" w:rsidRDefault="006E538A" w:rsidP="006E538A">
      <w:pPr>
        <w:numPr>
          <w:ilvl w:val="0"/>
          <w:numId w:val="4"/>
        </w:numPr>
        <w:contextualSpacing/>
      </w:pPr>
      <w:r>
        <w:t>Der Benutzer kann mit zwei Knöpfen Musik steuern, welche mit einem USB-Stick im Vorhinein auf das Gerät geladen wurde</w:t>
      </w:r>
      <w:r w:rsidR="00411FF8">
        <w:t>n</w:t>
      </w:r>
    </w:p>
    <w:p w14:paraId="5A7D8DBC" w14:textId="77777777" w:rsidR="00636702" w:rsidRDefault="00636702" w:rsidP="00636702">
      <w:pPr>
        <w:contextualSpacing/>
      </w:pPr>
    </w:p>
    <w:p w14:paraId="1DB34AE7" w14:textId="77777777" w:rsidR="00E17CE1" w:rsidRDefault="006E538A" w:rsidP="00E17CE1">
      <w:pPr>
        <w:contextualSpacing/>
        <w:rPr>
          <w:sz w:val="32"/>
          <w:szCs w:val="32"/>
        </w:rPr>
      </w:pPr>
      <w:r>
        <w:rPr>
          <w:sz w:val="32"/>
          <w:szCs w:val="32"/>
        </w:rPr>
        <w:t>Kann</w:t>
      </w:r>
      <w:r w:rsidR="00E33E42">
        <w:rPr>
          <w:sz w:val="32"/>
          <w:szCs w:val="32"/>
        </w:rPr>
        <w:t>k</w:t>
      </w:r>
      <w:r w:rsidRPr="00E17CE1">
        <w:rPr>
          <w:sz w:val="32"/>
          <w:szCs w:val="32"/>
        </w:rPr>
        <w:t>riterien</w:t>
      </w:r>
      <w:r w:rsidR="00E17CE1" w:rsidRPr="00E17CE1">
        <w:rPr>
          <w:sz w:val="32"/>
          <w:szCs w:val="32"/>
        </w:rPr>
        <w:t>:</w:t>
      </w:r>
    </w:p>
    <w:p w14:paraId="024D3F16" w14:textId="77777777" w:rsidR="006E538A" w:rsidRDefault="006E538A" w:rsidP="006E538A">
      <w:pPr>
        <w:numPr>
          <w:ilvl w:val="0"/>
          <w:numId w:val="6"/>
        </w:numPr>
        <w:contextualSpacing/>
      </w:pPr>
      <w:r>
        <w:t>Der Spiegel ladet das entsprechende Benutzerprofil durch den Einsatz von Gesichtserkennung</w:t>
      </w:r>
    </w:p>
    <w:p w14:paraId="6879E730" w14:textId="77777777" w:rsidR="006E538A" w:rsidRDefault="006E538A" w:rsidP="006E538A">
      <w:pPr>
        <w:numPr>
          <w:ilvl w:val="0"/>
          <w:numId w:val="6"/>
        </w:numPr>
        <w:contextualSpacing/>
      </w:pPr>
      <w:r>
        <w:t>Der Benutzer kann seine Termine, welche in seinem Google Kalender eingetragen sind, für den heutigen Tag ansehen</w:t>
      </w:r>
    </w:p>
    <w:p w14:paraId="27A6FF1F" w14:textId="77777777" w:rsidR="006E538A" w:rsidRDefault="006E538A" w:rsidP="006E538A">
      <w:pPr>
        <w:numPr>
          <w:ilvl w:val="0"/>
          <w:numId w:val="6"/>
        </w:numPr>
        <w:contextualSpacing/>
      </w:pPr>
      <w:r>
        <w:t>Der Benutzer wird von dem Spiegel begrüßt sobald sein Gesicht erkannt wird</w:t>
      </w:r>
    </w:p>
    <w:p w14:paraId="4C961B35" w14:textId="77777777" w:rsidR="00E17CE1" w:rsidRPr="00E71CFA" w:rsidRDefault="00E71CFA" w:rsidP="00E71CFA">
      <w:pPr>
        <w:numPr>
          <w:ilvl w:val="0"/>
          <w:numId w:val="6"/>
        </w:numPr>
        <w:contextualSpacing/>
      </w:pPr>
      <w:r>
        <w:t xml:space="preserve">Der Benutzer soll per Sprachbefehle mit dem Spiegel interagieren können </w:t>
      </w:r>
    </w:p>
    <w:p w14:paraId="359E9D04" w14:textId="77777777" w:rsidR="0085520F" w:rsidRDefault="0085520F" w:rsidP="0085520F">
      <w:pPr>
        <w:pStyle w:val="berschrift2"/>
      </w:pPr>
      <w:bookmarkStart w:id="2" w:name="_asq1ace8pda" w:colFirst="0" w:colLast="0"/>
      <w:bookmarkEnd w:id="2"/>
      <w:r>
        <w:t>Schnittstellen:</w:t>
      </w:r>
    </w:p>
    <w:p w14:paraId="20FA7759" w14:textId="77777777" w:rsidR="0085520F" w:rsidRDefault="009A0CF5" w:rsidP="0085520F">
      <w:pPr>
        <w:numPr>
          <w:ilvl w:val="0"/>
          <w:numId w:val="5"/>
        </w:numPr>
        <w:contextualSpacing/>
      </w:pPr>
      <w:r>
        <w:t xml:space="preserve">Google </w:t>
      </w:r>
      <w:r w:rsidR="00D11F5A">
        <w:t xml:space="preserve">Kalender </w:t>
      </w:r>
      <w:r>
        <w:t>API</w:t>
      </w:r>
    </w:p>
    <w:p w14:paraId="43C16374" w14:textId="77777777" w:rsidR="00F527A2" w:rsidRDefault="00F527A2" w:rsidP="0085520F">
      <w:pPr>
        <w:numPr>
          <w:ilvl w:val="0"/>
          <w:numId w:val="5"/>
        </w:numPr>
        <w:contextualSpacing/>
      </w:pPr>
      <w:r>
        <w:t>Face API</w:t>
      </w:r>
    </w:p>
    <w:p w14:paraId="6D1135F9" w14:textId="77777777" w:rsidR="0085520F" w:rsidRDefault="0085520F" w:rsidP="0085520F">
      <w:pPr>
        <w:pStyle w:val="berschrift2"/>
      </w:pPr>
      <w:bookmarkStart w:id="3" w:name="_vhts1yj9fh93" w:colFirst="0" w:colLast="0"/>
      <w:bookmarkEnd w:id="3"/>
      <w:r>
        <w:t>Hardware:</w:t>
      </w:r>
    </w:p>
    <w:p w14:paraId="485093AF" w14:textId="77777777" w:rsidR="00FE13EF" w:rsidRPr="00FE13EF" w:rsidRDefault="00FE13EF" w:rsidP="00FE13EF">
      <w:pPr>
        <w:numPr>
          <w:ilvl w:val="0"/>
          <w:numId w:val="1"/>
        </w:numPr>
        <w:contextualSpacing/>
      </w:pPr>
      <w:r>
        <w:t xml:space="preserve">Raspberry Pi </w:t>
      </w:r>
    </w:p>
    <w:p w14:paraId="563E6EB9" w14:textId="77777777" w:rsidR="00FE13EF" w:rsidRDefault="00FE13EF" w:rsidP="0085520F">
      <w:pPr>
        <w:numPr>
          <w:ilvl w:val="0"/>
          <w:numId w:val="1"/>
        </w:numPr>
        <w:contextualSpacing/>
      </w:pPr>
      <w:r>
        <w:t>Bewegungssensor</w:t>
      </w:r>
    </w:p>
    <w:p w14:paraId="342A9A5B" w14:textId="77777777" w:rsidR="00FE13EF" w:rsidRDefault="009A0CF5" w:rsidP="0085520F">
      <w:pPr>
        <w:numPr>
          <w:ilvl w:val="0"/>
          <w:numId w:val="1"/>
        </w:numPr>
        <w:contextualSpacing/>
      </w:pPr>
      <w:r>
        <w:t>Raspberry Pi Kamera</w:t>
      </w:r>
      <w:r w:rsidR="00A751D2">
        <w:t xml:space="preserve"> oder eigene Webcam</w:t>
      </w:r>
    </w:p>
    <w:p w14:paraId="61706528" w14:textId="77777777" w:rsidR="009A0CF5" w:rsidRDefault="009A0CF5" w:rsidP="009A0CF5">
      <w:pPr>
        <w:numPr>
          <w:ilvl w:val="0"/>
          <w:numId w:val="1"/>
        </w:numPr>
        <w:contextualSpacing/>
      </w:pPr>
      <w:r>
        <w:t>Monitor</w:t>
      </w:r>
    </w:p>
    <w:p w14:paraId="2FE5900A" w14:textId="77777777" w:rsidR="00F527A2" w:rsidRDefault="00F527A2" w:rsidP="009A0CF5">
      <w:pPr>
        <w:numPr>
          <w:ilvl w:val="0"/>
          <w:numId w:val="1"/>
        </w:numPr>
        <w:contextualSpacing/>
      </w:pPr>
      <w:r>
        <w:t>Raspberry Pi Mikrofon</w:t>
      </w:r>
    </w:p>
    <w:p w14:paraId="14D3A7AD" w14:textId="77777777" w:rsidR="00F67A4C" w:rsidRDefault="00F67A4C" w:rsidP="009A0CF5">
      <w:pPr>
        <w:numPr>
          <w:ilvl w:val="0"/>
          <w:numId w:val="1"/>
        </w:numPr>
        <w:contextualSpacing/>
      </w:pPr>
      <w:r>
        <w:t>Lautsprecher</w:t>
      </w:r>
    </w:p>
    <w:p w14:paraId="16D45BBC" w14:textId="77777777" w:rsidR="00F67A4C" w:rsidRDefault="00F67A4C" w:rsidP="009A0CF5">
      <w:pPr>
        <w:numPr>
          <w:ilvl w:val="0"/>
          <w:numId w:val="1"/>
        </w:numPr>
        <w:contextualSpacing/>
      </w:pPr>
      <w:r>
        <w:t>USB-Stick</w:t>
      </w:r>
    </w:p>
    <w:p w14:paraId="6BD00480" w14:textId="77777777" w:rsidR="00411FF8" w:rsidRDefault="00411FF8" w:rsidP="009A0CF5">
      <w:pPr>
        <w:numPr>
          <w:ilvl w:val="0"/>
          <w:numId w:val="1"/>
        </w:numPr>
        <w:contextualSpacing/>
      </w:pPr>
      <w:r>
        <w:t>SD-Karte</w:t>
      </w:r>
    </w:p>
    <w:p w14:paraId="26498E19" w14:textId="77777777" w:rsidR="0085520F" w:rsidRDefault="0085520F" w:rsidP="0085520F">
      <w:pPr>
        <w:pStyle w:val="berschrift2"/>
      </w:pPr>
      <w:bookmarkStart w:id="4" w:name="_h45oq0ieu0qk" w:colFirst="0" w:colLast="0"/>
      <w:bookmarkEnd w:id="4"/>
      <w:r>
        <w:t>Software:</w:t>
      </w:r>
    </w:p>
    <w:p w14:paraId="6EDD28A0" w14:textId="1CE596A1" w:rsidR="00063039" w:rsidRDefault="009A0CF5" w:rsidP="00063039">
      <w:pPr>
        <w:numPr>
          <w:ilvl w:val="0"/>
          <w:numId w:val="2"/>
        </w:numPr>
        <w:contextualSpacing/>
      </w:pPr>
      <w:proofErr w:type="spellStart"/>
      <w:r>
        <w:t>MagicMirror</w:t>
      </w:r>
      <w:proofErr w:type="spellEnd"/>
      <w:r w:rsidR="007A4784">
        <w:t xml:space="preserve"> (</w:t>
      </w:r>
      <w:r w:rsidR="007A4784" w:rsidRPr="007A4784">
        <w:t>https://magicmirror.builders/</w:t>
      </w:r>
      <w:r w:rsidR="007A4784">
        <w:t>)</w:t>
      </w:r>
    </w:p>
    <w:p w14:paraId="356C7045" w14:textId="77777777" w:rsidR="0020499F" w:rsidRDefault="0020499F" w:rsidP="00063039">
      <w:pPr>
        <w:numPr>
          <w:ilvl w:val="0"/>
          <w:numId w:val="2"/>
        </w:numPr>
        <w:contextualSpacing/>
      </w:pPr>
      <w:proofErr w:type="spellStart"/>
      <w:r>
        <w:t>Javascript</w:t>
      </w:r>
      <w:proofErr w:type="spellEnd"/>
    </w:p>
    <w:p w14:paraId="1C1BE182" w14:textId="77777777" w:rsidR="0020499F" w:rsidRDefault="0020499F" w:rsidP="0020499F">
      <w:pPr>
        <w:numPr>
          <w:ilvl w:val="0"/>
          <w:numId w:val="2"/>
        </w:numPr>
        <w:contextualSpacing/>
      </w:pPr>
      <w:proofErr w:type="spellStart"/>
      <w:r>
        <w:t>OpenCV</w:t>
      </w:r>
      <w:proofErr w:type="spellEnd"/>
    </w:p>
    <w:p w14:paraId="74A6F4EA" w14:textId="77777777" w:rsidR="00063039" w:rsidRDefault="000630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</w:pPr>
      <w:bookmarkStart w:id="5" w:name="_yt78hp5g7hyo" w:colFirst="0" w:colLast="0"/>
      <w:bookmarkEnd w:id="5"/>
      <w:r>
        <w:br w:type="page"/>
      </w:r>
    </w:p>
    <w:p w14:paraId="440EBA28" w14:textId="77777777" w:rsidR="00DA056C" w:rsidRDefault="00063039" w:rsidP="00DA056C">
      <w:pPr>
        <w:rPr>
          <w:sz w:val="40"/>
          <w:szCs w:val="40"/>
        </w:rPr>
      </w:pPr>
      <w:r w:rsidRPr="00063039">
        <w:rPr>
          <w:sz w:val="40"/>
          <w:szCs w:val="40"/>
        </w:rPr>
        <w:lastRenderedPageBreak/>
        <w:t>Meilensteine:</w:t>
      </w:r>
    </w:p>
    <w:p w14:paraId="040861D5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 xml:space="preserve">Raspberry Pi mit MagicMirror Software aufsetzten </w:t>
      </w:r>
    </w:p>
    <w:p w14:paraId="509DDEED" w14:textId="77777777" w:rsidR="00DA056C" w:rsidRDefault="00FF35F1" w:rsidP="00DA056C">
      <w:pPr>
        <w:pStyle w:val="KeinLeerraum"/>
        <w:numPr>
          <w:ilvl w:val="1"/>
          <w:numId w:val="8"/>
        </w:numPr>
      </w:pPr>
      <w:r>
        <w:t>10</w:t>
      </w:r>
      <w:r w:rsidR="00DA056C">
        <w:t>.10.2018</w:t>
      </w:r>
    </w:p>
    <w:p w14:paraId="537E0CED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>Bewegungsmelder Implementierung</w:t>
      </w:r>
    </w:p>
    <w:p w14:paraId="25C2D058" w14:textId="77777777" w:rsidR="00DA056C" w:rsidRDefault="00DA056C" w:rsidP="00DA056C">
      <w:pPr>
        <w:pStyle w:val="KeinLeerraum"/>
        <w:numPr>
          <w:ilvl w:val="1"/>
          <w:numId w:val="8"/>
        </w:numPr>
      </w:pPr>
      <w:r>
        <w:t>1</w:t>
      </w:r>
      <w:r w:rsidR="00FF35F1">
        <w:t>7</w:t>
      </w:r>
      <w:r>
        <w:t>.10.2018</w:t>
      </w:r>
    </w:p>
    <w:p w14:paraId="3DBF7731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>Zwei Knöpfe mit Raspberry verbinden und auf Knopfdruck in Konsole Test ausgeben</w:t>
      </w:r>
    </w:p>
    <w:p w14:paraId="754C679E" w14:textId="77777777" w:rsidR="00DA056C" w:rsidRDefault="00DA056C" w:rsidP="00DA056C">
      <w:pPr>
        <w:pStyle w:val="KeinLeerraum"/>
        <w:numPr>
          <w:ilvl w:val="1"/>
          <w:numId w:val="8"/>
        </w:numPr>
      </w:pPr>
      <w:r>
        <w:t>2</w:t>
      </w:r>
      <w:r w:rsidR="00FF35F1">
        <w:t>4</w:t>
      </w:r>
      <w:r>
        <w:t>.10.2018</w:t>
      </w:r>
    </w:p>
    <w:p w14:paraId="0F3009EB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>Musik mit Raspberry auf Lautsprecher ausgeben</w:t>
      </w:r>
    </w:p>
    <w:p w14:paraId="40F9370A" w14:textId="77777777" w:rsidR="00DA056C" w:rsidRDefault="00DA056C" w:rsidP="00DA056C">
      <w:pPr>
        <w:pStyle w:val="KeinLeerraum"/>
        <w:numPr>
          <w:ilvl w:val="1"/>
          <w:numId w:val="8"/>
        </w:numPr>
      </w:pPr>
      <w:r>
        <w:t>3</w:t>
      </w:r>
      <w:r w:rsidR="00FF35F1">
        <w:t>1</w:t>
      </w:r>
      <w:r>
        <w:t>.10.2018</w:t>
      </w:r>
    </w:p>
    <w:p w14:paraId="33C15D17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>Knöpfe mit Musik-Steuerungsfunktionen verknüpfen</w:t>
      </w:r>
    </w:p>
    <w:p w14:paraId="1C1D08C2" w14:textId="40586FC5" w:rsidR="00DA056C" w:rsidRDefault="00DA056C" w:rsidP="00DA056C">
      <w:pPr>
        <w:pStyle w:val="KeinLeerraum"/>
        <w:numPr>
          <w:ilvl w:val="1"/>
          <w:numId w:val="8"/>
        </w:numPr>
      </w:pPr>
      <w:r>
        <w:t>0</w:t>
      </w:r>
      <w:r w:rsidR="00FF35F1">
        <w:t>7</w:t>
      </w:r>
      <w:r>
        <w:t>.11.2018</w:t>
      </w:r>
    </w:p>
    <w:p w14:paraId="1BC4AD2A" w14:textId="5975482D" w:rsidR="007A4784" w:rsidRDefault="007A4784" w:rsidP="007A4784">
      <w:pPr>
        <w:pStyle w:val="KeinLeerraum"/>
        <w:numPr>
          <w:ilvl w:val="0"/>
          <w:numId w:val="8"/>
        </w:numPr>
      </w:pPr>
      <w:r>
        <w:t>Gesichtserkennung trainieren</w:t>
      </w:r>
    </w:p>
    <w:p w14:paraId="29F57149" w14:textId="0E851BA0" w:rsidR="00FF35F1" w:rsidRDefault="00FF35F1" w:rsidP="00FF35F1">
      <w:pPr>
        <w:pStyle w:val="KeinLeerraum"/>
        <w:numPr>
          <w:ilvl w:val="1"/>
          <w:numId w:val="8"/>
        </w:numPr>
      </w:pPr>
      <w:r>
        <w:t>14.11.2018</w:t>
      </w:r>
    </w:p>
    <w:p w14:paraId="238179AE" w14:textId="43EBE43E" w:rsidR="007A4784" w:rsidRDefault="007A4784" w:rsidP="007A4784">
      <w:pPr>
        <w:pStyle w:val="KeinLeerraum"/>
        <w:numPr>
          <w:ilvl w:val="0"/>
          <w:numId w:val="8"/>
        </w:numPr>
      </w:pPr>
      <w:r>
        <w:t>Google Kalender Daten unformatiert ausgeben</w:t>
      </w:r>
    </w:p>
    <w:p w14:paraId="6A8E1343" w14:textId="376C0983" w:rsidR="00FF35F1" w:rsidRDefault="00FF35F1" w:rsidP="00FF35F1">
      <w:pPr>
        <w:pStyle w:val="KeinLeerraum"/>
        <w:numPr>
          <w:ilvl w:val="1"/>
          <w:numId w:val="8"/>
        </w:numPr>
      </w:pPr>
      <w:r>
        <w:t>21.11.2018</w:t>
      </w:r>
    </w:p>
    <w:p w14:paraId="46B5C2AD" w14:textId="148DA5DB" w:rsidR="007A4784" w:rsidRDefault="007A4784" w:rsidP="007A4784">
      <w:pPr>
        <w:pStyle w:val="KeinLeerraum"/>
        <w:numPr>
          <w:ilvl w:val="0"/>
          <w:numId w:val="8"/>
        </w:numPr>
      </w:pPr>
      <w:r>
        <w:t>Design für Kalenderdaten auf Oberfläche erstellen</w:t>
      </w:r>
    </w:p>
    <w:p w14:paraId="1768207E" w14:textId="68BA182C" w:rsidR="00FF35F1" w:rsidRDefault="00FF35F1" w:rsidP="00FF35F1">
      <w:pPr>
        <w:pStyle w:val="KeinLeerraum"/>
        <w:numPr>
          <w:ilvl w:val="1"/>
          <w:numId w:val="8"/>
        </w:numPr>
      </w:pPr>
      <w:r>
        <w:t>28.11.2018</w:t>
      </w:r>
    </w:p>
    <w:p w14:paraId="463E3643" w14:textId="2C9BDA07" w:rsidR="007A4784" w:rsidRDefault="007A4784" w:rsidP="007A4784">
      <w:pPr>
        <w:pStyle w:val="KeinLeerraum"/>
        <w:numPr>
          <w:ilvl w:val="0"/>
          <w:numId w:val="8"/>
        </w:numPr>
      </w:pPr>
      <w:r>
        <w:t xml:space="preserve">Kalender Daten mit Design verknüpfen </w:t>
      </w:r>
    </w:p>
    <w:p w14:paraId="465C466E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05.12.2018</w:t>
      </w:r>
    </w:p>
    <w:p w14:paraId="5D06C72C" w14:textId="77777777" w:rsidR="00FF35F1" w:rsidRDefault="00FF35F1" w:rsidP="00FF35F1">
      <w:pPr>
        <w:pStyle w:val="KeinLeerraum"/>
        <w:numPr>
          <w:ilvl w:val="0"/>
          <w:numId w:val="8"/>
        </w:numPr>
      </w:pPr>
      <w:r>
        <w:t>Sperrbildschirm erstellen</w:t>
      </w:r>
    </w:p>
    <w:p w14:paraId="6813BB53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12.12.2018</w:t>
      </w:r>
    </w:p>
    <w:p w14:paraId="58063EE9" w14:textId="77777777" w:rsidR="00FF35F1" w:rsidRDefault="00FF35F1" w:rsidP="00FF35F1">
      <w:pPr>
        <w:pStyle w:val="KeinLeerraum"/>
        <w:numPr>
          <w:ilvl w:val="0"/>
          <w:numId w:val="8"/>
        </w:numPr>
      </w:pPr>
      <w:r>
        <w:t>Sperrbildschirm durch Gesichtserkennung entsperren</w:t>
      </w:r>
    </w:p>
    <w:p w14:paraId="02A84FBC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19.1</w:t>
      </w:r>
      <w:r w:rsidR="00A611DA">
        <w:t>2</w:t>
      </w:r>
      <w:r>
        <w:t>.2018</w:t>
      </w:r>
    </w:p>
    <w:p w14:paraId="50B98895" w14:textId="0520C30F" w:rsidR="009944FA" w:rsidRPr="00DA056C" w:rsidRDefault="009944FA" w:rsidP="009944FA">
      <w:pPr>
        <w:pStyle w:val="KeinLeerraum"/>
      </w:pPr>
      <w:bookmarkStart w:id="6" w:name="_GoBack"/>
      <w:bookmarkEnd w:id="6"/>
      <w:r>
        <w:t xml:space="preserve"> </w:t>
      </w:r>
    </w:p>
    <w:sectPr w:rsidR="009944FA" w:rsidRPr="00DA056C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40522B"/>
    <w:multiLevelType w:val="hybridMultilevel"/>
    <w:tmpl w:val="8496E672"/>
    <w:lvl w:ilvl="0" w:tplc="25B64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8560872"/>
    <w:multiLevelType w:val="hybridMultilevel"/>
    <w:tmpl w:val="7DF808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CC86142"/>
    <w:multiLevelType w:val="hybridMultilevel"/>
    <w:tmpl w:val="DED071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EITMwsjYxNTI0MjMyUdpeDU4uLM/DyQAtNaAPGHAjEsAAAA"/>
  </w:docVars>
  <w:rsids>
    <w:rsidRoot w:val="0085520F"/>
    <w:rsid w:val="00063039"/>
    <w:rsid w:val="0020499F"/>
    <w:rsid w:val="0039082C"/>
    <w:rsid w:val="00411FF8"/>
    <w:rsid w:val="00636702"/>
    <w:rsid w:val="006E538A"/>
    <w:rsid w:val="007A4784"/>
    <w:rsid w:val="0085520F"/>
    <w:rsid w:val="009944FA"/>
    <w:rsid w:val="009A0CF5"/>
    <w:rsid w:val="00A611DA"/>
    <w:rsid w:val="00A751D2"/>
    <w:rsid w:val="00C318CF"/>
    <w:rsid w:val="00D11F5A"/>
    <w:rsid w:val="00D73B56"/>
    <w:rsid w:val="00DA056C"/>
    <w:rsid w:val="00E17CE1"/>
    <w:rsid w:val="00E33E42"/>
    <w:rsid w:val="00E35EFE"/>
    <w:rsid w:val="00E71CFA"/>
    <w:rsid w:val="00E91F90"/>
    <w:rsid w:val="00F527A2"/>
    <w:rsid w:val="00F67A4C"/>
    <w:rsid w:val="00FE13EF"/>
    <w:rsid w:val="00FF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5E10"/>
  <w15:chartTrackingRefBased/>
  <w15:docId w15:val="{A3957A87-0208-464F-91A5-D9E83AA7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rsid w:val="0085520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E13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85520F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5520F"/>
    <w:rPr>
      <w:rFonts w:ascii="Arial" w:eastAsia="Arial" w:hAnsi="Arial" w:cs="Arial"/>
      <w:color w:val="000000"/>
      <w:sz w:val="32"/>
      <w:szCs w:val="32"/>
      <w:lang w:val="de"/>
    </w:rPr>
  </w:style>
  <w:style w:type="paragraph" w:styleId="Titel">
    <w:name w:val="Title"/>
    <w:basedOn w:val="Standard"/>
    <w:next w:val="Standard"/>
    <w:link w:val="TitelZchn"/>
    <w:rsid w:val="0085520F"/>
    <w:pPr>
      <w:keepNext/>
      <w:keepLines/>
      <w:spacing w:after="60"/>
    </w:pPr>
    <w:rPr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5520F"/>
    <w:rPr>
      <w:rFonts w:ascii="Arial" w:eastAsia="Arial" w:hAnsi="Arial" w:cs="Arial"/>
      <w:color w:val="000000"/>
      <w:sz w:val="52"/>
      <w:szCs w:val="52"/>
      <w:lang w:val="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E1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"/>
    </w:rPr>
  </w:style>
  <w:style w:type="character" w:customStyle="1" w:styleId="a-size-large">
    <w:name w:val="a-size-large"/>
    <w:basedOn w:val="Absatz-Standardschriftart"/>
    <w:rsid w:val="00FE13EF"/>
  </w:style>
  <w:style w:type="paragraph" w:styleId="Listenabsatz">
    <w:name w:val="List Paragraph"/>
    <w:basedOn w:val="Standard"/>
    <w:uiPriority w:val="34"/>
    <w:qFormat/>
    <w:rsid w:val="00E17CE1"/>
    <w:pPr>
      <w:ind w:left="720"/>
      <w:contextualSpacing/>
    </w:pPr>
  </w:style>
  <w:style w:type="paragraph" w:styleId="KeinLeerraum">
    <w:name w:val="No Spacing"/>
    <w:uiPriority w:val="1"/>
    <w:qFormat/>
    <w:rsid w:val="00DA056C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2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5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14</cp:revision>
  <cp:lastPrinted>2018-10-03T06:11:00Z</cp:lastPrinted>
  <dcterms:created xsi:type="dcterms:W3CDTF">2018-09-26T06:22:00Z</dcterms:created>
  <dcterms:modified xsi:type="dcterms:W3CDTF">2018-10-03T06:11:00Z</dcterms:modified>
</cp:coreProperties>
</file>